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6D93F" w14:textId="2E0FD7A2" w:rsidR="00F828EB" w:rsidRPr="008C1464" w:rsidRDefault="00F828EB" w:rsidP="00F828EB">
      <w:pPr>
        <w:rPr>
          <w:color w:val="005192"/>
          <w:sz w:val="48"/>
          <w:szCs w:val="48"/>
        </w:rPr>
      </w:pPr>
      <w:r w:rsidRPr="00F828EB">
        <w:rPr>
          <w:noProof/>
          <w:color w:val="005192"/>
          <w:sz w:val="48"/>
          <w:szCs w:val="48"/>
        </w:rPr>
        <w:drawing>
          <wp:anchor distT="0" distB="0" distL="114300" distR="114300" simplePos="0" relativeHeight="251663360" behindDoc="1" locked="0" layoutInCell="1" allowOverlap="1" wp14:anchorId="127AEFB4" wp14:editId="114A94D9">
            <wp:simplePos x="0" y="0"/>
            <wp:positionH relativeFrom="column">
              <wp:posOffset>7493000</wp:posOffset>
            </wp:positionH>
            <wp:positionV relativeFrom="paragraph">
              <wp:posOffset>0</wp:posOffset>
            </wp:positionV>
            <wp:extent cx="2454910" cy="1433195"/>
            <wp:effectExtent l="0" t="0" r="2540" b="0"/>
            <wp:wrapTight wrapText="bothSides">
              <wp:wrapPolygon edited="0">
                <wp:start x="0" y="0"/>
                <wp:lineTo x="0" y="21246"/>
                <wp:lineTo x="21455" y="21246"/>
                <wp:lineTo x="2145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9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5192"/>
          <w:sz w:val="48"/>
          <w:szCs w:val="48"/>
        </w:rPr>
        <w:t>How to</w:t>
      </w:r>
      <w:r w:rsidR="00766B75">
        <w:rPr>
          <w:color w:val="005192"/>
          <w:sz w:val="48"/>
          <w:szCs w:val="48"/>
        </w:rPr>
        <w:t xml:space="preserve"> sup</w:t>
      </w:r>
      <w:r w:rsidR="00365697">
        <w:rPr>
          <w:color w:val="005192"/>
          <w:sz w:val="48"/>
          <w:szCs w:val="48"/>
        </w:rPr>
        <w:t>port transition into</w:t>
      </w:r>
      <w:r w:rsidR="007E22A9">
        <w:rPr>
          <w:color w:val="005192"/>
          <w:sz w:val="48"/>
          <w:szCs w:val="48"/>
        </w:rPr>
        <w:t xml:space="preserve"> a PVI or Childminder</w:t>
      </w:r>
    </w:p>
    <w:p w14:paraId="7F993394" w14:textId="77777777" w:rsidR="00F828EB" w:rsidRPr="008C1464" w:rsidRDefault="00F828EB" w:rsidP="00F828EB">
      <w:pPr>
        <w:rPr>
          <w:sz w:val="24"/>
        </w:rPr>
      </w:pPr>
    </w:p>
    <w:p w14:paraId="335CB1F9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14:paraId="06246504" w14:textId="41AC2CC3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to support children with SEND to make a positive transition</w:t>
      </w:r>
      <w:r w:rsidR="0083011B">
        <w:rPr>
          <w:sz w:val="24"/>
        </w:rPr>
        <w:t xml:space="preserve"> into</w:t>
      </w:r>
      <w:r w:rsidR="00766B75">
        <w:rPr>
          <w:sz w:val="24"/>
        </w:rPr>
        <w:t xml:space="preserve"> </w:t>
      </w:r>
      <w:r w:rsidR="007E22A9">
        <w:rPr>
          <w:sz w:val="24"/>
        </w:rPr>
        <w:t>the setting</w:t>
      </w:r>
      <w:r w:rsidR="00FD314E">
        <w:rPr>
          <w:sz w:val="24"/>
        </w:rPr>
        <w:t>.</w:t>
      </w:r>
    </w:p>
    <w:p w14:paraId="3D440FD6" w14:textId="50640665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beneficial because children with SEND will be well-regulated and ready to learn in their new</w:t>
      </w:r>
      <w:r w:rsidR="00766B75">
        <w:rPr>
          <w:sz w:val="24"/>
        </w:rPr>
        <w:t xml:space="preserve"> </w:t>
      </w:r>
      <w:r w:rsidR="00461061">
        <w:rPr>
          <w:sz w:val="24"/>
        </w:rPr>
        <w:t>setting</w:t>
      </w:r>
      <w:r w:rsidR="0083011B">
        <w:rPr>
          <w:sz w:val="24"/>
        </w:rPr>
        <w:t>.</w:t>
      </w:r>
    </w:p>
    <w:p w14:paraId="77206639" w14:textId="77777777" w:rsidR="00F828EB" w:rsidRPr="00474C1A" w:rsidRDefault="00F828EB" w:rsidP="00F828EB">
      <w:pPr>
        <w:spacing w:line="360" w:lineRule="auto"/>
        <w:rPr>
          <w:color w:val="767171"/>
          <w:sz w:val="16"/>
          <w:szCs w:val="16"/>
        </w:rPr>
      </w:pPr>
    </w:p>
    <w:p w14:paraId="30FE7E9C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:</w:t>
      </w:r>
    </w:p>
    <w:p w14:paraId="2E4C01B6" w14:textId="39C6E086" w:rsidR="00F828EB" w:rsidRPr="006B4F5F" w:rsidRDefault="00BA0D86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Transition into </w:t>
      </w:r>
      <w:r w:rsidR="007E22A9">
        <w:rPr>
          <w:sz w:val="24"/>
        </w:rPr>
        <w:t>a PVI or Childminder</w:t>
      </w:r>
      <w:r w:rsidR="00F828EB">
        <w:rPr>
          <w:sz w:val="24"/>
        </w:rPr>
        <w:t xml:space="preserve"> checklist. </w:t>
      </w:r>
    </w:p>
    <w:p w14:paraId="34EA7132" w14:textId="77777777" w:rsidR="00F828EB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ime to action the transition checklist.</w:t>
      </w:r>
    </w:p>
    <w:p w14:paraId="210548FB" w14:textId="77777777" w:rsidR="00F828EB" w:rsidRPr="00A463F1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Resources to action the transition checklist. </w:t>
      </w:r>
    </w:p>
    <w:p w14:paraId="62CD9967" w14:textId="77777777" w:rsidR="00F828EB" w:rsidRPr="00474C1A" w:rsidRDefault="00F828EB" w:rsidP="00F828EB">
      <w:pPr>
        <w:spacing w:line="360" w:lineRule="auto"/>
        <w:rPr>
          <w:sz w:val="16"/>
          <w:szCs w:val="16"/>
        </w:rPr>
      </w:pPr>
    </w:p>
    <w:p w14:paraId="0482E48E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How?</w:t>
      </w:r>
    </w:p>
    <w:p w14:paraId="59F3A68B" w14:textId="18593722" w:rsidR="00BA0D86" w:rsidRPr="00BA0D86" w:rsidRDefault="00BA0D86" w:rsidP="00A61B4F">
      <w:pPr>
        <w:pStyle w:val="ListParagraph"/>
        <w:numPr>
          <w:ilvl w:val="0"/>
          <w:numId w:val="10"/>
        </w:numPr>
        <w:spacing w:line="360" w:lineRule="auto"/>
        <w:ind w:left="714" w:hanging="357"/>
        <w:rPr>
          <w:rFonts w:ascii="Arial" w:hAnsi="Arial"/>
        </w:rPr>
      </w:pPr>
      <w:r w:rsidRPr="00BA0D86">
        <w:rPr>
          <w:rFonts w:ascii="Arial" w:hAnsi="Arial"/>
        </w:rPr>
        <w:t xml:space="preserve">Meet with parents / carers. </w:t>
      </w:r>
    </w:p>
    <w:p w14:paraId="2C86D0C9" w14:textId="7BB04D8B" w:rsidR="00474C1A" w:rsidRDefault="00BA0D86" w:rsidP="00A61B4F">
      <w:pPr>
        <w:numPr>
          <w:ilvl w:val="0"/>
          <w:numId w:val="10"/>
        </w:numPr>
        <w:spacing w:line="360" w:lineRule="auto"/>
        <w:ind w:left="714" w:hanging="357"/>
        <w:rPr>
          <w:sz w:val="24"/>
        </w:rPr>
      </w:pPr>
      <w:r>
        <w:rPr>
          <w:sz w:val="24"/>
        </w:rPr>
        <w:t xml:space="preserve">Communicate with </w:t>
      </w:r>
      <w:r w:rsidR="007E22A9">
        <w:rPr>
          <w:sz w:val="24"/>
        </w:rPr>
        <w:t xml:space="preserve">any previous </w:t>
      </w:r>
      <w:r>
        <w:rPr>
          <w:sz w:val="24"/>
        </w:rPr>
        <w:t>settings e.g.</w:t>
      </w:r>
      <w:r w:rsidR="00474C1A">
        <w:rPr>
          <w:sz w:val="24"/>
        </w:rPr>
        <w:t xml:space="preserve"> </w:t>
      </w:r>
      <w:r w:rsidR="00FB6920">
        <w:rPr>
          <w:sz w:val="24"/>
        </w:rPr>
        <w:t>childminder</w:t>
      </w:r>
      <w:r>
        <w:rPr>
          <w:sz w:val="24"/>
        </w:rPr>
        <w:t>, private day nursery, pre-school.</w:t>
      </w:r>
      <w:r w:rsidR="00FB6920">
        <w:rPr>
          <w:sz w:val="24"/>
        </w:rPr>
        <w:t xml:space="preserve"> </w:t>
      </w:r>
    </w:p>
    <w:p w14:paraId="4B048782" w14:textId="5200BE57" w:rsidR="00474C1A" w:rsidRDefault="00474C1A" w:rsidP="00A61B4F">
      <w:pPr>
        <w:numPr>
          <w:ilvl w:val="0"/>
          <w:numId w:val="10"/>
        </w:numPr>
        <w:spacing w:line="360" w:lineRule="auto"/>
        <w:ind w:left="714" w:hanging="357"/>
        <w:rPr>
          <w:sz w:val="24"/>
        </w:rPr>
      </w:pPr>
      <w:r>
        <w:rPr>
          <w:sz w:val="24"/>
        </w:rPr>
        <w:t>Select which ‘Transition Support’ actions are required for the individual child</w:t>
      </w:r>
      <w:r w:rsidR="00DE18D4">
        <w:rPr>
          <w:sz w:val="24"/>
        </w:rPr>
        <w:t>ren</w:t>
      </w:r>
      <w:r>
        <w:rPr>
          <w:sz w:val="24"/>
        </w:rPr>
        <w:t xml:space="preserve"> e.g. a child with physical / medical needs may require different transition support to a child with communication and interaction needs. </w:t>
      </w:r>
    </w:p>
    <w:p w14:paraId="3C9EFB94" w14:textId="77777777" w:rsidR="00474C1A" w:rsidRPr="002F5F87" w:rsidRDefault="00474C1A" w:rsidP="00A61B4F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Action the transition checklist. </w:t>
      </w:r>
    </w:p>
    <w:p w14:paraId="3A26243F" w14:textId="77777777" w:rsidR="00F828EB" w:rsidRDefault="00F828EB" w:rsidP="00F828EB">
      <w:pPr>
        <w:rPr>
          <w:rFonts w:cs="Arial"/>
          <w:b/>
          <w:sz w:val="24"/>
        </w:rPr>
      </w:pPr>
    </w:p>
    <w:p w14:paraId="6F67845C" w14:textId="04824CCC" w:rsidR="00F828EB" w:rsidRDefault="005E678F" w:rsidP="00F828EB">
      <w:pPr>
        <w:rPr>
          <w:rFonts w:cs="Arial"/>
          <w:b/>
          <w:sz w:val="24"/>
        </w:rPr>
      </w:pPr>
      <w:r>
        <w:rPr>
          <w:rFonts w:cs="Arial"/>
          <w:b/>
          <w:sz w:val="24"/>
        </w:rPr>
        <w:lastRenderedPageBreak/>
        <w:t>Before Starting the Setting</w:t>
      </w:r>
    </w:p>
    <w:p w14:paraId="78C7AB21" w14:textId="77777777" w:rsidR="005E678F" w:rsidRDefault="005E678F" w:rsidP="00F828E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117"/>
        <w:gridCol w:w="1920"/>
      </w:tblGrid>
      <w:tr w:rsidR="00F828EB" w14:paraId="25FEB935" w14:textId="77777777" w:rsidTr="004C0C6C">
        <w:trPr>
          <w:trHeight w:val="68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14DA2F2" w14:textId="2E8592A3" w:rsidR="00F828EB" w:rsidRPr="00BD2652" w:rsidRDefault="00BD2652" w:rsidP="00BD2652">
            <w:pPr>
              <w:rPr>
                <w:b/>
              </w:rPr>
            </w:pPr>
            <w:bookmarkStart w:id="0" w:name="_Hlk166074912"/>
            <w:r w:rsidRPr="00BD2652">
              <w:rPr>
                <w:b/>
              </w:rPr>
              <w:t>1.</w:t>
            </w:r>
            <w:r>
              <w:rPr>
                <w:b/>
              </w:rPr>
              <w:t xml:space="preserve"> </w:t>
            </w:r>
            <w:r w:rsidR="00F828EB" w:rsidRPr="00BD2652">
              <w:rPr>
                <w:b/>
              </w:rPr>
              <w:t>Transition Support</w:t>
            </w:r>
            <w:r w:rsidR="00365697" w:rsidRPr="00BD2652">
              <w:rPr>
                <w:b/>
                <w:bCs/>
              </w:rPr>
              <w:t xml:space="preserve"> </w:t>
            </w:r>
            <w:r w:rsidR="00DE18D4" w:rsidRPr="00BD2652">
              <w:rPr>
                <w:b/>
                <w:bCs/>
              </w:rPr>
              <w:t xml:space="preserve">for Children at Home </w:t>
            </w:r>
            <w:r w:rsidR="00365697" w:rsidRPr="00365697">
              <w:t>(select the actions appropriate to the child</w:t>
            </w:r>
            <w:r w:rsidR="00D61167">
              <w:t>ren</w:t>
            </w:r>
            <w:r w:rsidR="00365697" w:rsidRPr="00365697">
              <w:t xml:space="preserve">). 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4A7122E9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1552E5E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BE0B14D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F828EB" w14:paraId="44BF6254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3DED3" w14:textId="1D3A604D" w:rsidR="00F828EB" w:rsidRPr="00655CFC" w:rsidRDefault="00BD2652" w:rsidP="00AF5C3A">
            <w:proofErr w:type="spellStart"/>
            <w:r>
              <w:t>1a</w:t>
            </w:r>
            <w:proofErr w:type="spellEnd"/>
            <w:r>
              <w:t xml:space="preserve">. </w:t>
            </w:r>
            <w:r w:rsidR="00766B75">
              <w:t>Arrange a home visit or for the family to visit school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823CF" w14:textId="6C76D8BB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2B043" w14:textId="5971592C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E21F" w14:textId="3DD2C236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</w:tr>
      <w:tr w:rsidR="00766B75" w14:paraId="01639141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C0AA7" w14:textId="1B841D27" w:rsidR="00766B75" w:rsidRPr="00655CFC" w:rsidRDefault="00BD2652" w:rsidP="00766B75">
            <w:proofErr w:type="spellStart"/>
            <w:r>
              <w:t>1b</w:t>
            </w:r>
            <w:proofErr w:type="spellEnd"/>
            <w:r>
              <w:t xml:space="preserve">. </w:t>
            </w:r>
            <w:r w:rsidR="00766B75" w:rsidRPr="00655CFC">
              <w:t>Start a ‘Celebratory Profile’ for each child with SEND.</w:t>
            </w:r>
            <w:r w:rsidR="007B7DB4">
              <w:t xml:space="preserve"> Remember to ask about professional</w:t>
            </w:r>
            <w:r w:rsidR="00BA0D86">
              <w:t>s</w:t>
            </w:r>
            <w:r w:rsidR="007B7DB4">
              <w:t xml:space="preserve"> who are involved with the child and seek permission for information to be shared between services.</w:t>
            </w:r>
            <w:r w:rsidR="00361E43">
              <w:t xml:space="preserve"> </w:t>
            </w:r>
            <w:r w:rsidR="00361E43" w:rsidRPr="00361E43">
              <w:t>Gather information about favourite toys, interests, motivating activities and calming strategie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19637" w14:textId="17FEB60E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C8509" w14:textId="1A0A4B7D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887EF" w14:textId="26655F6B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</w:tr>
      <w:tr w:rsidR="001D229C" w14:paraId="443457F1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2C6AC" w14:textId="29ECCA1D" w:rsidR="001D229C" w:rsidRPr="00655CFC" w:rsidRDefault="00BD2652" w:rsidP="00AC4CD7">
            <w:proofErr w:type="spellStart"/>
            <w:r>
              <w:t>1c</w:t>
            </w:r>
            <w:proofErr w:type="spellEnd"/>
            <w:r>
              <w:t xml:space="preserve">. </w:t>
            </w:r>
            <w:r w:rsidR="001D229C" w:rsidRPr="00655CFC">
              <w:t>Talk to the parents / carer</w:t>
            </w:r>
            <w:r w:rsidR="001D229C">
              <w:t>s</w:t>
            </w:r>
            <w:r w:rsidR="001D229C" w:rsidRPr="00655CFC">
              <w:t xml:space="preserve"> a</w:t>
            </w:r>
            <w:r w:rsidR="001D229C">
              <w:t>bout retaining a familiar bag, packed lunch box</w:t>
            </w:r>
            <w:r w:rsidR="001D229C" w:rsidRPr="00655CFC">
              <w:t xml:space="preserve"> etc.</w:t>
            </w:r>
            <w:r w:rsidR="001D229C">
              <w:t xml:space="preserve"> Wash new clothes to make </w:t>
            </w:r>
            <w:r w:rsidR="00361E43">
              <w:t>them</w:t>
            </w:r>
            <w:r w:rsidR="001D229C">
              <w:t xml:space="preserve"> smell of home. Cut out labels which may be irritating. Discuss adjustments to clothes e.g. tracksuit bottoms instead of </w:t>
            </w:r>
            <w:r w:rsidR="007E22A9">
              <w:t>dungaree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C699C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C5731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9E49E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</w:tr>
      <w:tr w:rsidR="00AC4CD7" w14:paraId="052EEEA7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8DA13" w14:textId="2E089AE1" w:rsidR="00AC4CD7" w:rsidRPr="00655CFC" w:rsidRDefault="00BD2652" w:rsidP="00AC4CD7">
            <w:proofErr w:type="spellStart"/>
            <w:r>
              <w:t>1d</w:t>
            </w:r>
            <w:proofErr w:type="spellEnd"/>
            <w:r>
              <w:t>.</w:t>
            </w:r>
            <w:r w:rsidR="004776A0">
              <w:t xml:space="preserve"> </w:t>
            </w:r>
            <w:r w:rsidR="004776A0" w:rsidRPr="00655CFC">
              <w:t>Discuss</w:t>
            </w:r>
            <w:r w:rsidR="004776A0">
              <w:t xml:space="preserve"> new routines with the parents / carers. Explain possible reasonable adjustments e.g. gradually increasing the time spent at </w:t>
            </w:r>
            <w:r w:rsidR="007E22A9">
              <w:t xml:space="preserve">the setting to support </w:t>
            </w:r>
            <w:proofErr w:type="gramStart"/>
            <w:r w:rsidR="007E22A9">
              <w:t>settling -in</w:t>
            </w:r>
            <w:r w:rsidR="004776A0">
              <w:t>.</w:t>
            </w:r>
            <w:proofErr w:type="gramEnd"/>
            <w:r w:rsidR="004776A0">
              <w:t xml:space="preserve"> </w:t>
            </w:r>
            <w:r w:rsidR="004776A0" w:rsidRPr="0053464A">
              <w:t xml:space="preserve">Agree a transitional object to bring to </w:t>
            </w:r>
            <w:r w:rsidR="007E22A9">
              <w:t>the setting</w:t>
            </w:r>
            <w:r w:rsidR="004776A0" w:rsidRPr="0053464A">
              <w:t xml:space="preserve"> each day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2E305" w14:textId="529B648A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C01AB" w14:textId="26ACEA0B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8E891" w14:textId="2BACFE84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</w:tr>
    </w:tbl>
    <w:p w14:paraId="4E351AC9" w14:textId="77777777" w:rsidR="001A06A2" w:rsidRDefault="001A06A2">
      <w:bookmarkStart w:id="1" w:name="_Hlk165967560"/>
      <w:bookmarkEnd w:id="0"/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117"/>
        <w:gridCol w:w="1920"/>
      </w:tblGrid>
      <w:tr w:rsidR="001771AA" w:rsidRPr="00655CFC" w14:paraId="598D718D" w14:textId="77777777" w:rsidTr="00EE0349">
        <w:trPr>
          <w:trHeight w:val="687"/>
        </w:trPr>
        <w:tc>
          <w:tcPr>
            <w:tcW w:w="6091" w:type="dxa"/>
            <w:shd w:val="clear" w:color="auto" w:fill="FFFF00"/>
            <w:vAlign w:val="center"/>
            <w:hideMark/>
          </w:tcPr>
          <w:p w14:paraId="445B4158" w14:textId="5B8ED824" w:rsidR="001771AA" w:rsidRPr="00655CFC" w:rsidRDefault="00BD2652" w:rsidP="003E5FCA">
            <w:pPr>
              <w:rPr>
                <w:b/>
              </w:rPr>
            </w:pPr>
            <w:bookmarkStart w:id="2" w:name="_Hlk166075133"/>
            <w:r>
              <w:rPr>
                <w:b/>
              </w:rPr>
              <w:lastRenderedPageBreak/>
              <w:t xml:space="preserve">2. </w:t>
            </w:r>
            <w:r w:rsidR="001771AA" w:rsidRPr="00655CFC">
              <w:rPr>
                <w:b/>
              </w:rPr>
              <w:t>Transition Support</w:t>
            </w:r>
            <w:r w:rsidR="001771AA">
              <w:rPr>
                <w:b/>
              </w:rPr>
              <w:t xml:space="preserve"> for Children at </w:t>
            </w:r>
            <w:r w:rsidR="007E22A9">
              <w:rPr>
                <w:b/>
              </w:rPr>
              <w:t xml:space="preserve">other </w:t>
            </w:r>
            <w:r w:rsidR="001771AA">
              <w:rPr>
                <w:b/>
              </w:rPr>
              <w:t>PVIs</w:t>
            </w:r>
            <w:r w:rsidR="00D61167">
              <w:rPr>
                <w:b/>
              </w:rPr>
              <w:t xml:space="preserve"> or Childminders</w:t>
            </w:r>
            <w:r w:rsidR="001771AA" w:rsidRPr="00365697">
              <w:t xml:space="preserve"> (select the actions appropriate to the child or cohort).</w:t>
            </w:r>
          </w:p>
        </w:tc>
        <w:tc>
          <w:tcPr>
            <w:tcW w:w="2112" w:type="dxa"/>
            <w:shd w:val="clear" w:color="auto" w:fill="FFFF00"/>
            <w:vAlign w:val="center"/>
            <w:hideMark/>
          </w:tcPr>
          <w:p w14:paraId="7BE69978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FFFF00"/>
            <w:vAlign w:val="center"/>
            <w:hideMark/>
          </w:tcPr>
          <w:p w14:paraId="589A7BE4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FFFF00"/>
            <w:vAlign w:val="center"/>
            <w:hideMark/>
          </w:tcPr>
          <w:p w14:paraId="398FB7DD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805CA5" w:rsidRPr="001540D2" w14:paraId="63C91960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2D3F886C" w14:textId="18F3B1E8" w:rsidR="00805CA5" w:rsidRDefault="00BD2652" w:rsidP="003E5FCA">
            <w:proofErr w:type="spellStart"/>
            <w:r>
              <w:t>2a</w:t>
            </w:r>
            <w:proofErr w:type="spellEnd"/>
            <w:r>
              <w:t xml:space="preserve">. </w:t>
            </w:r>
            <w:r w:rsidR="00E2260E">
              <w:t>Gain</w:t>
            </w:r>
            <w:r w:rsidR="00805CA5">
              <w:t xml:space="preserve"> parent</w:t>
            </w:r>
            <w:r w:rsidR="001D229C">
              <w:t xml:space="preserve"> </w:t>
            </w:r>
            <w:r w:rsidR="00805CA5">
              <w:t>/</w:t>
            </w:r>
            <w:r w:rsidR="001D229C">
              <w:t xml:space="preserve"> </w:t>
            </w:r>
            <w:r w:rsidR="00805CA5">
              <w:t>carer consent for the PVI</w:t>
            </w:r>
            <w:r w:rsidR="001D229C">
              <w:t xml:space="preserve"> </w:t>
            </w:r>
            <w:r w:rsidR="00EE0349">
              <w:t>or</w:t>
            </w:r>
            <w:r w:rsidR="001D229C">
              <w:t xml:space="preserve"> childminder</w:t>
            </w:r>
            <w:r w:rsidR="00805CA5">
              <w:t xml:space="preserve"> to share information with </w:t>
            </w:r>
            <w:r w:rsidR="007E22A9">
              <w:t>the setting</w:t>
            </w:r>
            <w:r w:rsidR="00805CA5">
              <w:t>.</w:t>
            </w:r>
          </w:p>
        </w:tc>
        <w:tc>
          <w:tcPr>
            <w:tcW w:w="2112" w:type="dxa"/>
            <w:vAlign w:val="center"/>
          </w:tcPr>
          <w:p w14:paraId="7961599E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26B8000E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BE6E416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15378C99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224A0704" w14:textId="66F15E84" w:rsidR="001771AA" w:rsidRPr="00655CFC" w:rsidRDefault="00BD2652" w:rsidP="003E5FCA">
            <w:proofErr w:type="spellStart"/>
            <w:r>
              <w:t>2b</w:t>
            </w:r>
            <w:proofErr w:type="spellEnd"/>
            <w:r>
              <w:t xml:space="preserve">. </w:t>
            </w:r>
            <w:r w:rsidR="001771AA">
              <w:t xml:space="preserve">Speak to the </w:t>
            </w:r>
            <w:r w:rsidR="002655B3">
              <w:t xml:space="preserve">PVI staff </w:t>
            </w:r>
            <w:r w:rsidR="001D229C">
              <w:t>/</w:t>
            </w:r>
            <w:r w:rsidR="002655B3">
              <w:t xml:space="preserve"> childminder </w:t>
            </w:r>
            <w:r w:rsidR="001771AA">
              <w:t xml:space="preserve">to gather initial information and to </w:t>
            </w:r>
            <w:r w:rsidR="00805CA5">
              <w:t>arrange</w:t>
            </w:r>
            <w:r w:rsidR="001771AA">
              <w:t xml:space="preserve"> to visit the</w:t>
            </w:r>
            <w:r w:rsidR="002655B3">
              <w:t xml:space="preserve"> setting</w:t>
            </w:r>
            <w:r w:rsidR="001771AA">
              <w:t xml:space="preserve">. </w:t>
            </w:r>
          </w:p>
        </w:tc>
        <w:tc>
          <w:tcPr>
            <w:tcW w:w="2112" w:type="dxa"/>
            <w:vAlign w:val="center"/>
          </w:tcPr>
          <w:p w14:paraId="0CFBE14C" w14:textId="3C177AAD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35FEE6F8" w14:textId="2D5BF6CA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0EEF8114" w14:textId="59911192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52A8426A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475BCB2F" w14:textId="71983AFF" w:rsidR="001771AA" w:rsidRPr="00655CFC" w:rsidRDefault="00BD2652" w:rsidP="003E5FCA">
            <w:proofErr w:type="spellStart"/>
            <w:r>
              <w:t>2c</w:t>
            </w:r>
            <w:proofErr w:type="spellEnd"/>
            <w:r>
              <w:t xml:space="preserve">. </w:t>
            </w:r>
            <w:r w:rsidR="001771AA">
              <w:t xml:space="preserve">Ask the practitioners at the PVI </w:t>
            </w:r>
            <w:r w:rsidR="002655B3">
              <w:t xml:space="preserve">or childminder </w:t>
            </w:r>
            <w:r w:rsidR="001771AA">
              <w:t xml:space="preserve">about what stage they are at in the graduated approach and ask for assessment data e.g. EYDJ. </w:t>
            </w:r>
            <w:r w:rsidR="007E22A9">
              <w:t>Is EYIF or DAF in place?</w:t>
            </w:r>
          </w:p>
        </w:tc>
        <w:tc>
          <w:tcPr>
            <w:tcW w:w="2112" w:type="dxa"/>
            <w:vAlign w:val="center"/>
          </w:tcPr>
          <w:p w14:paraId="278EA51D" w14:textId="45045DC3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2661179D" w14:textId="258045D9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5D39FD9" w14:textId="5D29BE8E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0135A75C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1C08BCA5" w14:textId="3A3A8AAA" w:rsidR="001771AA" w:rsidRPr="00655CFC" w:rsidRDefault="00BD2652" w:rsidP="003E5FCA">
            <w:proofErr w:type="spellStart"/>
            <w:r>
              <w:t>2d</w:t>
            </w:r>
            <w:proofErr w:type="spellEnd"/>
            <w:r>
              <w:t xml:space="preserve">. </w:t>
            </w:r>
            <w:r w:rsidR="001771AA">
              <w:t xml:space="preserve">Ask the practitioners at the PVI </w:t>
            </w:r>
            <w:r w:rsidR="00EE0349">
              <w:t>or</w:t>
            </w:r>
            <w:r w:rsidR="00CE6553">
              <w:t xml:space="preserve"> childminder </w:t>
            </w:r>
            <w:r w:rsidR="001771AA">
              <w:t xml:space="preserve">about the </w:t>
            </w:r>
            <w:r w:rsidR="001771AA" w:rsidRPr="00655CFC">
              <w:t>routines</w:t>
            </w:r>
            <w:r w:rsidR="001771AA">
              <w:t>, favoured activities, calming strategies etc.</w:t>
            </w:r>
          </w:p>
        </w:tc>
        <w:tc>
          <w:tcPr>
            <w:tcW w:w="2112" w:type="dxa"/>
            <w:vAlign w:val="center"/>
          </w:tcPr>
          <w:p w14:paraId="1639BB25" w14:textId="2D06E980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3FCD2C92" w14:textId="06595B0E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3D33A45F" w14:textId="538DEA10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E2260E" w:rsidRPr="001540D2" w14:paraId="569E56CF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170CA355" w14:textId="565EFC14" w:rsidR="00E2260E" w:rsidRPr="00655CFC" w:rsidRDefault="00BD2652" w:rsidP="003E5FCA">
            <w:proofErr w:type="spellStart"/>
            <w:r>
              <w:t>2e</w:t>
            </w:r>
            <w:proofErr w:type="spellEnd"/>
            <w:r>
              <w:t xml:space="preserve">. </w:t>
            </w:r>
            <w:r w:rsidR="00E2260E" w:rsidRPr="00E2260E">
              <w:t xml:space="preserve">To support communication, ask the PVI </w:t>
            </w:r>
            <w:r w:rsidR="00EE0349">
              <w:t xml:space="preserve">or </w:t>
            </w:r>
            <w:r w:rsidR="00E2260E" w:rsidRPr="00E2260E">
              <w:t>childminder how the child communicates in their current setting e.g. Makaton, objects of reference, ‘now and next’ and self-help strips.</w:t>
            </w:r>
          </w:p>
        </w:tc>
        <w:tc>
          <w:tcPr>
            <w:tcW w:w="2112" w:type="dxa"/>
            <w:vAlign w:val="center"/>
          </w:tcPr>
          <w:p w14:paraId="5AE2B883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46CD621D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5039DB49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541CAFF6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0262158B" w14:textId="5392E3F2" w:rsidR="001771AA" w:rsidRPr="00655CFC" w:rsidRDefault="00BD2652" w:rsidP="003E5FCA">
            <w:proofErr w:type="spellStart"/>
            <w:r>
              <w:t>2f</w:t>
            </w:r>
            <w:proofErr w:type="spellEnd"/>
            <w:r>
              <w:t xml:space="preserve">. </w:t>
            </w:r>
            <w:r w:rsidR="001771AA" w:rsidRPr="00655CFC">
              <w:t>Meet with the parents / carers to complete the ‘Celebratory Profile’.</w:t>
            </w:r>
            <w:r w:rsidR="001771AA">
              <w:t xml:space="preserve"> Make sure that information is gathered from parents / carers about toileting, feeding and medical needs. </w:t>
            </w:r>
            <w:r w:rsidR="00361E43" w:rsidRPr="00361E43">
              <w:t>Gather information about favourite toys, interests, motivating activities and calming strategies.</w:t>
            </w:r>
          </w:p>
        </w:tc>
        <w:tc>
          <w:tcPr>
            <w:tcW w:w="2112" w:type="dxa"/>
            <w:vAlign w:val="center"/>
          </w:tcPr>
          <w:p w14:paraId="07E133EB" w14:textId="2FFA4B34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659162BF" w14:textId="7FE93099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15861693" w14:textId="7D389CED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D229C" w:rsidRPr="00655CFC" w14:paraId="6BB2EC50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4A700125" w14:textId="6C8E5CB9" w:rsidR="001D229C" w:rsidRPr="00805CA5" w:rsidRDefault="00BD2652" w:rsidP="00CE6553">
            <w:pPr>
              <w:rPr>
                <w:b/>
                <w:bCs/>
              </w:rPr>
            </w:pPr>
            <w:proofErr w:type="spellStart"/>
            <w:r>
              <w:lastRenderedPageBreak/>
              <w:t>2g</w:t>
            </w:r>
            <w:proofErr w:type="spellEnd"/>
            <w:r>
              <w:t xml:space="preserve">. </w:t>
            </w:r>
            <w:r w:rsidR="001D229C" w:rsidRPr="00655CFC">
              <w:t>Talk to the parents / carer</w:t>
            </w:r>
            <w:r w:rsidR="001D229C">
              <w:t>s</w:t>
            </w:r>
            <w:r w:rsidR="001D229C" w:rsidRPr="00655CFC">
              <w:t xml:space="preserve"> a</w:t>
            </w:r>
            <w:r w:rsidR="001D229C">
              <w:t>bout retaining a familiar bag, packed lunch box</w:t>
            </w:r>
            <w:r w:rsidR="001D229C" w:rsidRPr="00655CFC">
              <w:t xml:space="preserve"> etc.</w:t>
            </w:r>
            <w:r w:rsidR="001D229C">
              <w:t xml:space="preserve"> Wash new clothes to soften them and make </w:t>
            </w:r>
            <w:r w:rsidR="004776A0">
              <w:t>them</w:t>
            </w:r>
            <w:r w:rsidR="001D229C">
              <w:t xml:space="preserve"> smell of home. Cut out labels which may be irritating. Discuss reasonable adjustments to clothes e.g. tracksuit bottoms instead of </w:t>
            </w:r>
            <w:r w:rsidR="00D70281">
              <w:t>dungarees</w:t>
            </w:r>
            <w:r w:rsidR="00095DE1">
              <w:t>.</w:t>
            </w:r>
          </w:p>
        </w:tc>
        <w:tc>
          <w:tcPr>
            <w:tcW w:w="2112" w:type="dxa"/>
            <w:vAlign w:val="center"/>
          </w:tcPr>
          <w:p w14:paraId="45E8D011" w14:textId="77777777" w:rsidR="001D229C" w:rsidRPr="00655CFC" w:rsidRDefault="001D229C" w:rsidP="00CE6553"/>
        </w:tc>
        <w:tc>
          <w:tcPr>
            <w:tcW w:w="5117" w:type="dxa"/>
            <w:vAlign w:val="center"/>
          </w:tcPr>
          <w:p w14:paraId="0F82FE09" w14:textId="77777777" w:rsidR="001D229C" w:rsidRPr="00655CFC" w:rsidRDefault="001D229C" w:rsidP="00CE6553"/>
        </w:tc>
        <w:tc>
          <w:tcPr>
            <w:tcW w:w="1920" w:type="dxa"/>
            <w:vAlign w:val="center"/>
          </w:tcPr>
          <w:p w14:paraId="2F585B4A" w14:textId="77777777" w:rsidR="001D229C" w:rsidRPr="00655CFC" w:rsidRDefault="001D229C" w:rsidP="00CE6553"/>
        </w:tc>
      </w:tr>
      <w:tr w:rsidR="00361E43" w:rsidRPr="00655CFC" w14:paraId="6CED233C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6EB80961" w14:textId="16766989" w:rsidR="00361E43" w:rsidRPr="00361E43" w:rsidRDefault="004776A0" w:rsidP="00CE6553">
            <w:proofErr w:type="spellStart"/>
            <w:r>
              <w:t>2h</w:t>
            </w:r>
            <w:proofErr w:type="spellEnd"/>
            <w:r w:rsidR="00BD2652">
              <w:t xml:space="preserve">. </w:t>
            </w:r>
            <w:r w:rsidR="00BD2652" w:rsidRPr="00655CFC">
              <w:t>Discuss</w:t>
            </w:r>
            <w:r w:rsidR="00BD2652">
              <w:t xml:space="preserve"> </w:t>
            </w:r>
            <w:r>
              <w:t xml:space="preserve">new routines </w:t>
            </w:r>
            <w:r w:rsidR="00BD2652">
              <w:t>with the parents / carers</w:t>
            </w:r>
            <w:r>
              <w:t xml:space="preserve">. Explain </w:t>
            </w:r>
            <w:r w:rsidR="00BD2652">
              <w:t>possible reasonable adjustments</w:t>
            </w:r>
            <w:r>
              <w:t xml:space="preserve"> e.g. gradually increasing the time spent at </w:t>
            </w:r>
            <w:r w:rsidR="00D70281">
              <w:t>the setting to support settling-in</w:t>
            </w:r>
            <w:r w:rsidR="00BD2652">
              <w:t xml:space="preserve">. </w:t>
            </w:r>
            <w:r w:rsidR="00BD2652" w:rsidRPr="0053464A">
              <w:t xml:space="preserve">Agree a transitional object to bring to </w:t>
            </w:r>
            <w:r w:rsidR="00D70281">
              <w:t>the setting</w:t>
            </w:r>
            <w:r w:rsidR="00BD2652" w:rsidRPr="0053464A">
              <w:t xml:space="preserve"> each day.</w:t>
            </w:r>
          </w:p>
        </w:tc>
        <w:tc>
          <w:tcPr>
            <w:tcW w:w="2112" w:type="dxa"/>
            <w:vAlign w:val="center"/>
          </w:tcPr>
          <w:p w14:paraId="254CB98A" w14:textId="77777777" w:rsidR="00361E43" w:rsidRPr="00655CFC" w:rsidRDefault="00361E43" w:rsidP="00CE6553"/>
        </w:tc>
        <w:tc>
          <w:tcPr>
            <w:tcW w:w="5117" w:type="dxa"/>
            <w:vAlign w:val="center"/>
          </w:tcPr>
          <w:p w14:paraId="0B769ACF" w14:textId="77777777" w:rsidR="00361E43" w:rsidRPr="00655CFC" w:rsidRDefault="00361E43" w:rsidP="00CE6553"/>
        </w:tc>
        <w:tc>
          <w:tcPr>
            <w:tcW w:w="1920" w:type="dxa"/>
            <w:vAlign w:val="center"/>
          </w:tcPr>
          <w:p w14:paraId="601DA91A" w14:textId="77777777" w:rsidR="00361E43" w:rsidRPr="00655CFC" w:rsidRDefault="00361E43" w:rsidP="00CE6553"/>
        </w:tc>
      </w:tr>
    </w:tbl>
    <w:p w14:paraId="28CDAA57" w14:textId="77777777" w:rsidR="00D2703F" w:rsidRDefault="00D2703F" w:rsidP="00F828EB">
      <w:pPr>
        <w:spacing w:before="100" w:beforeAutospacing="1" w:after="100" w:afterAutospacing="1"/>
        <w:rPr>
          <w:b/>
        </w:rPr>
      </w:pPr>
      <w:bookmarkStart w:id="3" w:name="_Hlk166076179"/>
      <w:bookmarkEnd w:id="1"/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117"/>
        <w:gridCol w:w="1920"/>
      </w:tblGrid>
      <w:tr w:rsidR="002C3CC3" w:rsidRPr="00655CFC" w14:paraId="508E0AE4" w14:textId="77777777" w:rsidTr="00EE0349">
        <w:trPr>
          <w:trHeight w:val="687"/>
        </w:trPr>
        <w:tc>
          <w:tcPr>
            <w:tcW w:w="6091" w:type="dxa"/>
            <w:shd w:val="clear" w:color="auto" w:fill="A8D08D" w:themeFill="accent6" w:themeFillTint="99"/>
            <w:vAlign w:val="center"/>
            <w:hideMark/>
          </w:tcPr>
          <w:p w14:paraId="72B32413" w14:textId="26BCD0A9" w:rsidR="002C3CC3" w:rsidRPr="00655CFC" w:rsidRDefault="004776A0" w:rsidP="00DD0BA9">
            <w:pPr>
              <w:rPr>
                <w:b/>
              </w:rPr>
            </w:pPr>
            <w:r>
              <w:rPr>
                <w:b/>
              </w:rPr>
              <w:t xml:space="preserve">3. </w:t>
            </w:r>
            <w:r w:rsidR="002C3CC3" w:rsidRPr="00655CFC">
              <w:rPr>
                <w:b/>
              </w:rPr>
              <w:t>Transition Support</w:t>
            </w:r>
            <w:r w:rsidR="002C3CC3">
              <w:rPr>
                <w:b/>
              </w:rPr>
              <w:t xml:space="preserve"> for All Children</w:t>
            </w:r>
            <w:r w:rsidR="002C3CC3" w:rsidRPr="00365697">
              <w:t xml:space="preserve"> (select the actions appropriate to the child or cohort).</w:t>
            </w:r>
          </w:p>
        </w:tc>
        <w:tc>
          <w:tcPr>
            <w:tcW w:w="2112" w:type="dxa"/>
            <w:shd w:val="clear" w:color="auto" w:fill="A8D08D" w:themeFill="accent6" w:themeFillTint="99"/>
            <w:vAlign w:val="center"/>
            <w:hideMark/>
          </w:tcPr>
          <w:p w14:paraId="5D7BE59C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A8D08D" w:themeFill="accent6" w:themeFillTint="99"/>
            <w:vAlign w:val="center"/>
            <w:hideMark/>
          </w:tcPr>
          <w:p w14:paraId="7524837C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A8D08D" w:themeFill="accent6" w:themeFillTint="99"/>
            <w:vAlign w:val="center"/>
            <w:hideMark/>
          </w:tcPr>
          <w:p w14:paraId="14D528E1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8D2B14" w:rsidRPr="001540D2" w14:paraId="132A6215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383F7FD9" w14:textId="4326D4E6" w:rsidR="008D2B14" w:rsidRPr="007477E6" w:rsidRDefault="004776A0" w:rsidP="008D2B14">
            <w:proofErr w:type="spellStart"/>
            <w:r>
              <w:t>3a</w:t>
            </w:r>
            <w:proofErr w:type="spellEnd"/>
            <w:r>
              <w:t xml:space="preserve">. </w:t>
            </w:r>
            <w:r w:rsidR="008D2B14" w:rsidRPr="00361E43">
              <w:t>Discuss</w:t>
            </w:r>
            <w:r w:rsidR="008D2B14">
              <w:t xml:space="preserve"> the needs of the cohort with the SENCo </w:t>
            </w:r>
            <w:r w:rsidR="0052581F">
              <w:t>/ Manager</w:t>
            </w:r>
            <w:r w:rsidR="008D2B14">
              <w:t xml:space="preserve">. Think about resources, </w:t>
            </w:r>
            <w:proofErr w:type="gramStart"/>
            <w:r w:rsidR="008D2B14">
              <w:t>training</w:t>
            </w:r>
            <w:proofErr w:type="gramEnd"/>
            <w:r w:rsidR="008D2B14">
              <w:t xml:space="preserve"> and advice from other professionals. </w:t>
            </w:r>
            <w:r w:rsidR="008D2B14" w:rsidRPr="00361E43">
              <w:t xml:space="preserve">Book on courses </w:t>
            </w:r>
            <w:r w:rsidR="008D2B14">
              <w:t>through</w:t>
            </w:r>
            <w:r w:rsidR="008D2B14" w:rsidRPr="00361E43">
              <w:t xml:space="preserve"> </w:t>
            </w:r>
            <w:proofErr w:type="spellStart"/>
            <w:r w:rsidR="008D2B14" w:rsidRPr="00361E43">
              <w:t>Skills4Bradford</w:t>
            </w:r>
            <w:proofErr w:type="spellEnd"/>
            <w:r w:rsidR="008D2B14" w:rsidRPr="00361E43">
              <w:t xml:space="preserve"> or other providers. Speak to </w:t>
            </w:r>
            <w:r w:rsidR="008D2B14">
              <w:t>your</w:t>
            </w:r>
            <w:r w:rsidR="008D2B14" w:rsidRPr="00361E43">
              <w:t xml:space="preserve"> SCIL link </w:t>
            </w:r>
            <w:r w:rsidR="0052581F">
              <w:t>AIO</w:t>
            </w:r>
            <w:r w:rsidR="008D2B14">
              <w:t xml:space="preserve"> who can signpost support</w:t>
            </w:r>
            <w:r w:rsidR="008D2B14" w:rsidRPr="00361E43">
              <w:t>.</w:t>
            </w:r>
          </w:p>
        </w:tc>
        <w:tc>
          <w:tcPr>
            <w:tcW w:w="2112" w:type="dxa"/>
            <w:vAlign w:val="center"/>
          </w:tcPr>
          <w:p w14:paraId="77186964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7E3F23D5" w14:textId="77777777" w:rsidR="008D2B14" w:rsidRPr="007477E6" w:rsidRDefault="008D2B14" w:rsidP="008D2B14">
            <w:pPr>
              <w:rPr>
                <w:color w:val="808080" w:themeColor="background1" w:themeShade="80"/>
              </w:rPr>
            </w:pPr>
          </w:p>
          <w:p w14:paraId="7E901F0E" w14:textId="488C3626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A04547E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:rsidRPr="001540D2" w14:paraId="5A4735AF" w14:textId="77777777" w:rsidTr="00EE0349">
        <w:trPr>
          <w:trHeight w:val="1134"/>
        </w:trPr>
        <w:tc>
          <w:tcPr>
            <w:tcW w:w="6091" w:type="dxa"/>
            <w:shd w:val="clear" w:color="auto" w:fill="auto"/>
            <w:vAlign w:val="center"/>
          </w:tcPr>
          <w:p w14:paraId="01CA9AE8" w14:textId="2AB12D6E" w:rsidR="008D2B14" w:rsidRPr="008A0163" w:rsidRDefault="004776A0" w:rsidP="008D2B14">
            <w:pPr>
              <w:rPr>
                <w:rFonts w:cs="Arial"/>
                <w:szCs w:val="22"/>
              </w:rPr>
            </w:pPr>
            <w:proofErr w:type="spellStart"/>
            <w:r>
              <w:t>3b</w:t>
            </w:r>
            <w:proofErr w:type="spellEnd"/>
            <w:r>
              <w:t xml:space="preserve">. </w:t>
            </w:r>
            <w:r w:rsidR="008D2B14">
              <w:t xml:space="preserve">Contact specialist teams who are involved with individual children to seek advice on adapting the </w:t>
            </w:r>
            <w:r w:rsidR="0052581F">
              <w:rPr>
                <w:rFonts w:cs="Arial"/>
                <w:szCs w:val="22"/>
              </w:rPr>
              <w:t>setting</w:t>
            </w:r>
            <w:r w:rsidR="008D2B14" w:rsidRPr="008A0163">
              <w:rPr>
                <w:rFonts w:cs="Arial"/>
                <w:szCs w:val="22"/>
              </w:rPr>
              <w:t xml:space="preserve"> environment to support physical and sensory needs:</w:t>
            </w:r>
          </w:p>
          <w:p w14:paraId="54A56EDA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Support Team for Deaf Children</w:t>
            </w:r>
          </w:p>
          <w:p w14:paraId="699A805B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Multi-sensory Impairment Service</w:t>
            </w:r>
          </w:p>
          <w:p w14:paraId="673B07C3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Vision Impairment team</w:t>
            </w:r>
          </w:p>
          <w:p w14:paraId="5C01804A" w14:textId="5EA5A279" w:rsidR="008D2B14" w:rsidRPr="007477E6" w:rsidRDefault="008D2B14" w:rsidP="008D2B14">
            <w:pPr>
              <w:pStyle w:val="ListParagraph"/>
              <w:numPr>
                <w:ilvl w:val="0"/>
                <w:numId w:val="12"/>
              </w:numPr>
            </w:pPr>
            <w:r w:rsidRPr="009F2841">
              <w:rPr>
                <w:rFonts w:ascii="Arial" w:hAnsi="Arial" w:cs="Arial"/>
                <w:sz w:val="22"/>
                <w:szCs w:val="22"/>
              </w:rPr>
              <w:t>Physical Needs Service</w:t>
            </w:r>
          </w:p>
        </w:tc>
        <w:tc>
          <w:tcPr>
            <w:tcW w:w="2112" w:type="dxa"/>
            <w:vAlign w:val="center"/>
          </w:tcPr>
          <w:p w14:paraId="40A38DB8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5D80A8D4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2BD9B6D1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14:paraId="55F78E6C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78E35888" w14:textId="56840C60" w:rsidR="008D2B14" w:rsidRPr="00942F68" w:rsidRDefault="004776A0" w:rsidP="008D2B14">
            <w:pPr>
              <w:rPr>
                <w:highlight w:val="cyan"/>
              </w:rPr>
            </w:pPr>
            <w:proofErr w:type="spellStart"/>
            <w:r>
              <w:t>3c</w:t>
            </w:r>
            <w:proofErr w:type="spellEnd"/>
            <w:r>
              <w:t xml:space="preserve">. </w:t>
            </w:r>
            <w:r w:rsidR="008D2B14" w:rsidRPr="007477E6">
              <w:t xml:space="preserve">Provide a transition booklet with photographs of key members of staff and the setting. See ‘My New </w:t>
            </w:r>
            <w:r w:rsidR="008D2B14">
              <w:t>Setting’</w:t>
            </w:r>
            <w:r w:rsidR="008D2B14" w:rsidRPr="007477E6">
              <w:t xml:space="preserve"> template.</w:t>
            </w:r>
          </w:p>
        </w:tc>
        <w:tc>
          <w:tcPr>
            <w:tcW w:w="2112" w:type="dxa"/>
            <w:vAlign w:val="center"/>
          </w:tcPr>
          <w:p w14:paraId="44C85111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53DAD629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0D56CCB2" w14:textId="77777777" w:rsidR="008D2B14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:rsidRPr="00655CFC" w14:paraId="584C3719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24568D73" w14:textId="14040DCE" w:rsidR="008D2B14" w:rsidRPr="00FB1942" w:rsidRDefault="004776A0" w:rsidP="008D2B14">
            <w:proofErr w:type="spellStart"/>
            <w:r>
              <w:t>3d</w:t>
            </w:r>
            <w:proofErr w:type="spellEnd"/>
            <w:r>
              <w:t xml:space="preserve">. </w:t>
            </w:r>
            <w:r w:rsidR="008D2B14" w:rsidRPr="00FB1942">
              <w:t xml:space="preserve">Adapt the </w:t>
            </w:r>
            <w:r w:rsidR="0052581F">
              <w:t>setting</w:t>
            </w:r>
            <w:r w:rsidR="008D2B14" w:rsidRPr="00FB1942">
              <w:t xml:space="preserve"> learning environment to incorporate favoured toys </w:t>
            </w:r>
            <w:r w:rsidR="008D2B14">
              <w:t>and</w:t>
            </w:r>
            <w:r w:rsidR="008D2B14" w:rsidRPr="00FB1942">
              <w:t xml:space="preserve"> motivating activities </w:t>
            </w:r>
            <w:r w:rsidR="008D2B14">
              <w:t>that reflect the interests of the cohort</w:t>
            </w:r>
            <w:r w:rsidR="008D2B14" w:rsidRPr="00FB1942">
              <w:t>.</w:t>
            </w:r>
          </w:p>
        </w:tc>
        <w:tc>
          <w:tcPr>
            <w:tcW w:w="2112" w:type="dxa"/>
            <w:vAlign w:val="center"/>
          </w:tcPr>
          <w:p w14:paraId="277D4999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0C7D3DBD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BB63641" w14:textId="77777777" w:rsidR="008D2B14" w:rsidRPr="00655CFC" w:rsidRDefault="008D2B14" w:rsidP="008D2B14"/>
        </w:tc>
      </w:tr>
      <w:tr w:rsidR="008D2B14" w:rsidRPr="00655CFC" w14:paraId="0312CB3B" w14:textId="77777777" w:rsidTr="00EE0349">
        <w:trPr>
          <w:trHeight w:val="1134"/>
        </w:trPr>
        <w:tc>
          <w:tcPr>
            <w:tcW w:w="6091" w:type="dxa"/>
            <w:shd w:val="clear" w:color="auto" w:fill="auto"/>
            <w:vAlign w:val="center"/>
            <w:hideMark/>
          </w:tcPr>
          <w:p w14:paraId="7EEAB1F7" w14:textId="38E74934" w:rsidR="008D2B14" w:rsidRPr="00942F68" w:rsidRDefault="004776A0" w:rsidP="008D2B14">
            <w:pPr>
              <w:rPr>
                <w:highlight w:val="cyan"/>
              </w:rPr>
            </w:pPr>
            <w:proofErr w:type="spellStart"/>
            <w:r>
              <w:t>3e</w:t>
            </w:r>
            <w:proofErr w:type="spellEnd"/>
            <w:r>
              <w:t xml:space="preserve">. </w:t>
            </w:r>
            <w:r w:rsidR="008D2B14" w:rsidRPr="007477E6">
              <w:t xml:space="preserve">Create a </w:t>
            </w:r>
            <w:r w:rsidR="008D2B14">
              <w:t>comfortable, quiet,</w:t>
            </w:r>
            <w:r w:rsidR="008D2B14" w:rsidRPr="007477E6">
              <w:t xml:space="preserve"> safe area </w:t>
            </w:r>
            <w:r w:rsidR="008D2B14">
              <w:t xml:space="preserve">within the </w:t>
            </w:r>
            <w:r w:rsidR="0052581F">
              <w:t xml:space="preserve">setting </w:t>
            </w:r>
            <w:r w:rsidR="008D2B14" w:rsidRPr="007477E6">
              <w:t>to support regulation.</w:t>
            </w:r>
          </w:p>
        </w:tc>
        <w:tc>
          <w:tcPr>
            <w:tcW w:w="2112" w:type="dxa"/>
            <w:vAlign w:val="center"/>
          </w:tcPr>
          <w:p w14:paraId="0CBA428D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6097CB66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A630064" w14:textId="77777777" w:rsidR="008D2B14" w:rsidRPr="00655CFC" w:rsidRDefault="008D2B14" w:rsidP="008D2B14"/>
        </w:tc>
      </w:tr>
      <w:tr w:rsidR="008D2B14" w:rsidRPr="00655CFC" w14:paraId="7487B24F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030B542E" w14:textId="239CF0F3" w:rsidR="008D2B14" w:rsidRPr="007477E6" w:rsidRDefault="004776A0" w:rsidP="008D2B14">
            <w:proofErr w:type="spellStart"/>
            <w:r>
              <w:t>3f</w:t>
            </w:r>
            <w:proofErr w:type="spellEnd"/>
            <w:r>
              <w:t xml:space="preserve">. </w:t>
            </w:r>
            <w:r w:rsidR="008D2B14">
              <w:t>Ensure strategies are in place to support speech, language, and communication e.g. Makaton,</w:t>
            </w:r>
            <w:r w:rsidR="008D2B14" w:rsidRPr="007477E6">
              <w:t xml:space="preserve"> objects of reference, ‘now and next’ and self-help strips such as visual sequences for handwashing next to sinks.</w:t>
            </w:r>
          </w:p>
        </w:tc>
        <w:tc>
          <w:tcPr>
            <w:tcW w:w="2112" w:type="dxa"/>
            <w:vAlign w:val="center"/>
          </w:tcPr>
          <w:p w14:paraId="64A90F99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44C85BD6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5577EB38" w14:textId="77777777" w:rsidR="008D2B14" w:rsidRPr="00655CFC" w:rsidRDefault="008D2B14" w:rsidP="008D2B14"/>
        </w:tc>
      </w:tr>
      <w:tr w:rsidR="008D2B14" w:rsidRPr="00655CFC" w14:paraId="349DF884" w14:textId="77777777" w:rsidTr="00EE0349">
        <w:trPr>
          <w:trHeight w:val="1134"/>
        </w:trPr>
        <w:tc>
          <w:tcPr>
            <w:tcW w:w="6091" w:type="dxa"/>
            <w:vAlign w:val="center"/>
            <w:hideMark/>
          </w:tcPr>
          <w:p w14:paraId="6F111D43" w14:textId="613C7459" w:rsidR="008D2B14" w:rsidRPr="007477E6" w:rsidRDefault="004776A0" w:rsidP="008D2B14">
            <w:proofErr w:type="spellStart"/>
            <w:r>
              <w:t>3g</w:t>
            </w:r>
            <w:proofErr w:type="spellEnd"/>
            <w:r>
              <w:t xml:space="preserve">. </w:t>
            </w:r>
            <w:r w:rsidR="001A06A2">
              <w:t xml:space="preserve">Invite families to visit </w:t>
            </w:r>
            <w:r w:rsidR="0052581F">
              <w:t>the setting</w:t>
            </w:r>
            <w:r w:rsidR="008D2B14" w:rsidRPr="007477E6">
              <w:t xml:space="preserve"> when there are </w:t>
            </w:r>
            <w:r w:rsidR="0052581F">
              <w:t xml:space="preserve">fewer children </w:t>
            </w:r>
            <w:r w:rsidR="008D2B14" w:rsidRPr="007477E6">
              <w:t xml:space="preserve">e.g. </w:t>
            </w:r>
            <w:r w:rsidR="0052581F">
              <w:t>when some children are outside</w:t>
            </w:r>
            <w:r w:rsidR="008D2B14" w:rsidRPr="007477E6">
              <w:t>.</w:t>
            </w:r>
          </w:p>
        </w:tc>
        <w:tc>
          <w:tcPr>
            <w:tcW w:w="2112" w:type="dxa"/>
            <w:vAlign w:val="center"/>
          </w:tcPr>
          <w:p w14:paraId="7E9C7977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53ECBA3F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BB1F202" w14:textId="77777777" w:rsidR="008D2B14" w:rsidRPr="00655CFC" w:rsidRDefault="008D2B14" w:rsidP="008D2B14"/>
        </w:tc>
      </w:tr>
      <w:tr w:rsidR="008D2B14" w:rsidRPr="00655CFC" w14:paraId="732FE246" w14:textId="77777777" w:rsidTr="00EE0349">
        <w:trPr>
          <w:trHeight w:val="1134"/>
        </w:trPr>
        <w:tc>
          <w:tcPr>
            <w:tcW w:w="6091" w:type="dxa"/>
            <w:vAlign w:val="center"/>
          </w:tcPr>
          <w:p w14:paraId="2B53A5DD" w14:textId="2D20894B" w:rsidR="008D2B14" w:rsidRPr="007477E6" w:rsidRDefault="005E678F" w:rsidP="008D2B14">
            <w:proofErr w:type="spellStart"/>
            <w:r>
              <w:t>3h</w:t>
            </w:r>
            <w:proofErr w:type="spellEnd"/>
            <w:r>
              <w:t>. Agree when and how home–setting communication will take place</w:t>
            </w:r>
            <w:r w:rsidR="00EE0349">
              <w:t xml:space="preserve"> with the parents / carers</w:t>
            </w:r>
            <w:r>
              <w:t xml:space="preserve">. Agree a transition timetable with days, drop off and pick up times. Review progress regularly. </w:t>
            </w:r>
          </w:p>
        </w:tc>
        <w:tc>
          <w:tcPr>
            <w:tcW w:w="2112" w:type="dxa"/>
            <w:vAlign w:val="center"/>
          </w:tcPr>
          <w:p w14:paraId="430ED4D2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2B074559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50FC1EA1" w14:textId="77777777" w:rsidR="008D2B14" w:rsidRPr="00655CFC" w:rsidRDefault="008D2B14" w:rsidP="008D2B14"/>
        </w:tc>
      </w:tr>
    </w:tbl>
    <w:p w14:paraId="16F822AD" w14:textId="77777777" w:rsidR="0052581F" w:rsidRDefault="0052581F" w:rsidP="00F828EB">
      <w:pPr>
        <w:spacing w:before="100" w:beforeAutospacing="1" w:after="100" w:afterAutospacing="1"/>
        <w:rPr>
          <w:b/>
        </w:rPr>
      </w:pPr>
    </w:p>
    <w:p w14:paraId="4D3B2366" w14:textId="77777777" w:rsidR="0052581F" w:rsidRDefault="0052581F" w:rsidP="00F828EB">
      <w:pPr>
        <w:spacing w:before="100" w:beforeAutospacing="1" w:after="100" w:afterAutospacing="1"/>
        <w:rPr>
          <w:b/>
        </w:rPr>
      </w:pPr>
    </w:p>
    <w:p w14:paraId="3A87F21D" w14:textId="6FD6F96B" w:rsidR="00F828EB" w:rsidRPr="00E82572" w:rsidRDefault="005E678F" w:rsidP="00F828EB">
      <w:pPr>
        <w:spacing w:before="100" w:beforeAutospacing="1" w:after="100" w:afterAutospacing="1"/>
        <w:rPr>
          <w:b/>
        </w:rPr>
      </w:pPr>
      <w:r>
        <w:rPr>
          <w:b/>
        </w:rPr>
        <w:t>After Starting the Set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126"/>
        <w:gridCol w:w="5386"/>
        <w:gridCol w:w="1637"/>
      </w:tblGrid>
      <w:tr w:rsidR="00F828EB" w:rsidRPr="00655CFC" w14:paraId="2FE89337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C6020E0" w14:textId="79544FC9" w:rsidR="00F828EB" w:rsidRPr="00655CFC" w:rsidRDefault="004776A0" w:rsidP="00AF5C3A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="00F828EB" w:rsidRPr="00655CFC">
              <w:rPr>
                <w:b/>
              </w:rPr>
              <w:t>Transition Support</w:t>
            </w:r>
            <w:r w:rsidR="00365697">
              <w:rPr>
                <w:b/>
              </w:rPr>
              <w:t xml:space="preserve"> </w:t>
            </w:r>
            <w:r w:rsidR="00365697" w:rsidRPr="00365697">
              <w:t>(select the actions appropriate to the child or cohort)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ED9D8C9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65E85B0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33B95A4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F828EB" w:rsidRPr="00655CFC" w14:paraId="11891C14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46845" w14:textId="469EE82D" w:rsidR="00F828EB" w:rsidRPr="00655CFC" w:rsidRDefault="004776A0" w:rsidP="007B7DB4">
            <w:proofErr w:type="spellStart"/>
            <w:r>
              <w:t>4a</w:t>
            </w:r>
            <w:proofErr w:type="spellEnd"/>
            <w:r>
              <w:t xml:space="preserve">. </w:t>
            </w:r>
            <w:r w:rsidR="00D10CF5">
              <w:t>Plan settling-</w:t>
            </w:r>
            <w:r w:rsidR="00F828EB" w:rsidRPr="00655CFC">
              <w:t xml:space="preserve">in </w:t>
            </w:r>
            <w:r w:rsidR="007B7DB4">
              <w:t xml:space="preserve">for </w:t>
            </w:r>
            <w:r w:rsidR="00F828EB" w:rsidRPr="00655CFC">
              <w:t xml:space="preserve">with familiar play-based, child-led activities. </w:t>
            </w:r>
            <w:r w:rsidR="009F2841">
              <w:t xml:space="preserve">Remember to include </w:t>
            </w:r>
            <w:r w:rsidR="005E678F">
              <w:t xml:space="preserve">favourite toys and </w:t>
            </w:r>
            <w:r w:rsidR="009F2841">
              <w:t>activities that are motivating to the children with SEN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D6E4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A8AB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378AC" w14:textId="77777777" w:rsidR="00F828EB" w:rsidRPr="00655CFC" w:rsidRDefault="00F828EB" w:rsidP="00AF5C3A"/>
        </w:tc>
      </w:tr>
      <w:tr w:rsidR="009F2841" w:rsidRPr="00655CFC" w14:paraId="1983A57A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9DE9" w14:textId="2A210EFA" w:rsidR="009F2841" w:rsidRDefault="004776A0" w:rsidP="00AF5C3A">
            <w:proofErr w:type="spellStart"/>
            <w:r>
              <w:t>4b</w:t>
            </w:r>
            <w:proofErr w:type="spellEnd"/>
            <w:r>
              <w:t xml:space="preserve">. </w:t>
            </w:r>
            <w:r w:rsidR="009F2841" w:rsidRPr="009F2841">
              <w:t>Identify a key adult to ‘meet and greet’ children with SEN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C40B" w14:textId="77777777" w:rsidR="009F2841" w:rsidRPr="00655CFC" w:rsidRDefault="009F2841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B003" w14:textId="77777777" w:rsidR="009F2841" w:rsidRPr="00655CFC" w:rsidRDefault="009F2841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5103" w14:textId="77777777" w:rsidR="009F2841" w:rsidRPr="00655CFC" w:rsidRDefault="009F2841" w:rsidP="00AF5C3A"/>
        </w:tc>
      </w:tr>
      <w:tr w:rsidR="00F828EB" w:rsidRPr="00655CFC" w14:paraId="1EB2684C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EA95" w14:textId="292107E3" w:rsidR="00F828EB" w:rsidRPr="00655CFC" w:rsidRDefault="004776A0" w:rsidP="00AF5C3A">
            <w:proofErr w:type="spellStart"/>
            <w:r>
              <w:t>4c</w:t>
            </w:r>
            <w:proofErr w:type="spellEnd"/>
            <w:r>
              <w:t xml:space="preserve">. </w:t>
            </w:r>
            <w:r w:rsidR="00F828EB">
              <w:t>Model how to</w:t>
            </w:r>
            <w:r w:rsidR="005E678F">
              <w:t xml:space="preserve"> select and</w:t>
            </w:r>
            <w:r w:rsidR="00F828EB">
              <w:t xml:space="preserve"> use the resources in the areas of provision</w:t>
            </w:r>
            <w:r w:rsidR="005E678F"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27C4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C4CE3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93A0" w14:textId="77777777" w:rsidR="00F828EB" w:rsidRPr="00655CFC" w:rsidRDefault="00F828EB" w:rsidP="00AF5C3A"/>
        </w:tc>
      </w:tr>
      <w:tr w:rsidR="00F828EB" w:rsidRPr="00655CFC" w14:paraId="103AEDF1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7F929" w14:textId="090544BF" w:rsidR="00F828EB" w:rsidRPr="00655CFC" w:rsidRDefault="004776A0" w:rsidP="00AF5C3A">
            <w:proofErr w:type="spellStart"/>
            <w:r>
              <w:t>4d</w:t>
            </w:r>
            <w:proofErr w:type="spellEnd"/>
            <w:r>
              <w:t xml:space="preserve">. </w:t>
            </w:r>
            <w:r w:rsidR="00F828EB" w:rsidRPr="00655CFC">
              <w:t xml:space="preserve">Plan shorter </w:t>
            </w:r>
            <w:r w:rsidR="005E678F">
              <w:t xml:space="preserve">group times / adult-directed </w:t>
            </w:r>
            <w:r w:rsidR="00D2703F">
              <w:t>activitie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73A8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7E51A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CCDAC" w14:textId="77777777" w:rsidR="00F828EB" w:rsidRPr="00655CFC" w:rsidRDefault="00F828EB" w:rsidP="00AF5C3A"/>
        </w:tc>
      </w:tr>
      <w:tr w:rsidR="00F828EB" w:rsidRPr="00655CFC" w14:paraId="53102853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C57EC" w14:textId="2D09C200" w:rsidR="00F828EB" w:rsidRPr="00655CFC" w:rsidRDefault="004776A0" w:rsidP="007B7DB4">
            <w:proofErr w:type="spellStart"/>
            <w:r>
              <w:t>4e</w:t>
            </w:r>
            <w:proofErr w:type="spellEnd"/>
            <w:r>
              <w:t xml:space="preserve">. </w:t>
            </w:r>
            <w:r w:rsidR="009F2841" w:rsidRPr="009F2841">
              <w:t>Monitor well-being and involvement.</w:t>
            </w:r>
            <w:r w:rsidR="009F2841">
              <w:t xml:space="preserve"> </w:t>
            </w:r>
            <w:r w:rsidR="007B7DB4">
              <w:t xml:space="preserve">Observe the child(ren) in their new </w:t>
            </w:r>
            <w:r w:rsidR="00F828EB" w:rsidRPr="00655CFC">
              <w:t>learning environment. What have you learnt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C3BD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FCAE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482F1" w14:textId="77777777" w:rsidR="00F828EB" w:rsidRPr="00655CFC" w:rsidRDefault="00F828EB" w:rsidP="00AF5C3A"/>
        </w:tc>
      </w:tr>
      <w:tr w:rsidR="00F828EB" w:rsidRPr="00655CFC" w14:paraId="65417F0D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7CAA6" w14:textId="394D3B39" w:rsidR="00F828EB" w:rsidRPr="00655CFC" w:rsidRDefault="004776A0" w:rsidP="00AF5C3A">
            <w:proofErr w:type="spellStart"/>
            <w:r>
              <w:t>4f</w:t>
            </w:r>
            <w:proofErr w:type="spellEnd"/>
            <w:r>
              <w:t xml:space="preserve">. </w:t>
            </w:r>
            <w:r w:rsidR="00F828EB" w:rsidRPr="00655CFC">
              <w:t xml:space="preserve">Select and use suitable assessment tool(s) – EYDJ / Leuven Scale / ERIC </w:t>
            </w:r>
            <w:r w:rsidR="009F2841">
              <w:t xml:space="preserve">Toileting </w:t>
            </w:r>
            <w:proofErr w:type="gramStart"/>
            <w:r w:rsidR="009F2841">
              <w:t>Checklist.</w:t>
            </w:r>
            <w:r w:rsidR="006F1ED6" w:rsidRPr="00655CFC">
              <w:t>.</w:t>
            </w:r>
            <w:proofErr w:type="gram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1B9F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E6A04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611B1" w14:textId="77777777" w:rsidR="00F828EB" w:rsidRPr="00655CFC" w:rsidRDefault="00F828EB" w:rsidP="00AF5C3A"/>
        </w:tc>
      </w:tr>
      <w:tr w:rsidR="00F828EB" w:rsidRPr="00655CFC" w14:paraId="5D29FD99" w14:textId="77777777" w:rsidTr="00EE0349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DF3B8" w14:textId="4B37F7AF" w:rsidR="00F828EB" w:rsidRPr="00655CFC" w:rsidRDefault="004776A0" w:rsidP="00AF5C3A">
            <w:proofErr w:type="spellStart"/>
            <w:r>
              <w:t>4g</w:t>
            </w:r>
            <w:proofErr w:type="spellEnd"/>
            <w:r>
              <w:t xml:space="preserve">. </w:t>
            </w:r>
            <w:r w:rsidR="00F828EB" w:rsidRPr="00655CFC">
              <w:t xml:space="preserve">Review </w:t>
            </w:r>
            <w:r w:rsidR="006F1ED6">
              <w:t>each child’s</w:t>
            </w:r>
            <w:r w:rsidR="00F828EB" w:rsidRPr="00655CFC">
              <w:t xml:space="preserve"> ‘Celebratory Profile’.</w:t>
            </w:r>
            <w:r w:rsidR="006F1ED6" w:rsidRPr="00655CFC">
              <w:t xml:space="preserve"> </w:t>
            </w:r>
            <w:r w:rsidR="006F1ED6" w:rsidRPr="006F1ED6">
              <w:t>Meet with the parent</w:t>
            </w:r>
            <w:r w:rsidR="006F1ED6">
              <w:t>s</w:t>
            </w:r>
            <w:r w:rsidR="006F1ED6" w:rsidRPr="006F1ED6">
              <w:t xml:space="preserve"> / carers to update the</w:t>
            </w:r>
            <w:r w:rsidR="006F1ED6">
              <w:t xml:space="preserve"> parent voice on the</w:t>
            </w:r>
            <w:r w:rsidR="006F1ED6" w:rsidRPr="006F1ED6">
              <w:t xml:space="preserve"> ‘Celebratory Profile’.</w:t>
            </w:r>
            <w:r w:rsidR="00A072E7">
              <w:t xml:space="preserve"> </w:t>
            </w:r>
            <w:r w:rsidR="00A072E7" w:rsidRPr="00A072E7">
              <w:t>Share positive experiences with the family using photos to celebrate succes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DFD1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62612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75E1" w14:textId="77777777" w:rsidR="00F828EB" w:rsidRPr="00655CFC" w:rsidRDefault="00F828EB" w:rsidP="00AF5C3A"/>
        </w:tc>
      </w:tr>
    </w:tbl>
    <w:p w14:paraId="10775794" w14:textId="77777777" w:rsidR="00D2703F" w:rsidRDefault="00D2703F" w:rsidP="00DC63B2">
      <w:pPr>
        <w:spacing w:before="120" w:line="360" w:lineRule="auto"/>
        <w:rPr>
          <w:b/>
          <w:color w:val="005192"/>
          <w:sz w:val="24"/>
        </w:rPr>
      </w:pPr>
    </w:p>
    <w:bookmarkEnd w:id="3"/>
    <w:p w14:paraId="79067DE6" w14:textId="77777777" w:rsidR="00DC63B2" w:rsidRPr="008E42E8" w:rsidRDefault="00DC63B2" w:rsidP="00DC63B2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 xml:space="preserve">Things </w:t>
      </w:r>
      <w:r w:rsidR="00DB08D0">
        <w:rPr>
          <w:b/>
          <w:color w:val="005192"/>
          <w:sz w:val="24"/>
        </w:rPr>
        <w:t>to n</w:t>
      </w:r>
      <w:r w:rsidRPr="008E42E8">
        <w:rPr>
          <w:b/>
          <w:color w:val="005192"/>
          <w:sz w:val="24"/>
        </w:rPr>
        <w:t>ote</w:t>
      </w:r>
      <w:r w:rsidR="00DB08D0">
        <w:rPr>
          <w:b/>
          <w:color w:val="005192"/>
          <w:sz w:val="24"/>
        </w:rPr>
        <w:t>:</w:t>
      </w:r>
    </w:p>
    <w:p w14:paraId="0E05E705" w14:textId="77777777" w:rsidR="004D5A96" w:rsidRPr="004D5A96" w:rsidRDefault="004D5A96" w:rsidP="004D5A96">
      <w:pPr>
        <w:spacing w:line="360" w:lineRule="auto"/>
        <w:rPr>
          <w:b/>
          <w:sz w:val="24"/>
        </w:rPr>
      </w:pPr>
      <w:r w:rsidRPr="004D5A96">
        <w:rPr>
          <w:b/>
          <w:sz w:val="24"/>
        </w:rPr>
        <w:t>This is part of the Transition Toolkit.</w:t>
      </w:r>
    </w:p>
    <w:p w14:paraId="137C67D0" w14:textId="77777777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</w:rPr>
      </w:pPr>
      <w:r w:rsidRPr="004D5A96">
        <w:rPr>
          <w:rFonts w:ascii="Arial" w:hAnsi="Arial" w:cs="Arial"/>
          <w:bCs/>
        </w:rPr>
        <w:t>HS How to support transitions into new settings or year groups (Early Years)</w:t>
      </w:r>
    </w:p>
    <w:p w14:paraId="26A7447F" w14:textId="77777777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</w:rPr>
      </w:pPr>
      <w:r w:rsidRPr="004D5A96">
        <w:rPr>
          <w:rFonts w:ascii="Arial" w:hAnsi="Arial" w:cs="Arial"/>
          <w:bCs/>
        </w:rPr>
        <w:t>T Celebratory Profile</w:t>
      </w:r>
    </w:p>
    <w:p w14:paraId="79FB7CDF" w14:textId="77777777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</w:rPr>
      </w:pPr>
      <w:r w:rsidRPr="004D5A96">
        <w:rPr>
          <w:rFonts w:ascii="Arial" w:hAnsi="Arial" w:cs="Arial"/>
          <w:bCs/>
        </w:rPr>
        <w:t>T How to create a ‘My New Classroom / Setting’ document to share with children and parent / carers</w:t>
      </w:r>
    </w:p>
    <w:p w14:paraId="3FF274D1" w14:textId="6D279EB2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  <w:color w:val="0070C0"/>
        </w:rPr>
      </w:pPr>
      <w:r w:rsidRPr="004D5A96">
        <w:rPr>
          <w:rFonts w:ascii="Arial" w:hAnsi="Arial" w:cs="Arial"/>
          <w:bCs/>
          <w:color w:val="0070C0"/>
        </w:rPr>
        <w:t>4.1 T How to support transition into a PVI or Childminder</w:t>
      </w:r>
    </w:p>
    <w:p w14:paraId="53784EDD" w14:textId="3E82FA69" w:rsidR="004D5A96" w:rsidRPr="004D5A96" w:rsidRDefault="004D5A96" w:rsidP="004D5A96">
      <w:pPr>
        <w:spacing w:line="360" w:lineRule="auto"/>
        <w:ind w:left="720"/>
        <w:rPr>
          <w:rFonts w:cs="Arial"/>
          <w:bCs/>
          <w:sz w:val="24"/>
        </w:rPr>
      </w:pPr>
      <w:r w:rsidRPr="004D5A96">
        <w:rPr>
          <w:rFonts w:cs="Arial"/>
          <w:bCs/>
          <w:sz w:val="24"/>
        </w:rPr>
        <w:t xml:space="preserve">4.2 </w:t>
      </w:r>
      <w:r w:rsidRPr="004D5A96">
        <w:rPr>
          <w:rFonts w:cs="Arial"/>
          <w:bCs/>
          <w:sz w:val="24"/>
        </w:rPr>
        <w:t xml:space="preserve">T How to support transition into </w:t>
      </w:r>
      <w:proofErr w:type="gramStart"/>
      <w:r w:rsidRPr="004D5A96">
        <w:rPr>
          <w:rFonts w:cs="Arial"/>
          <w:bCs/>
          <w:sz w:val="24"/>
        </w:rPr>
        <w:t>Nursery</w:t>
      </w:r>
      <w:proofErr w:type="gramEnd"/>
      <w:r w:rsidRPr="004D5A96">
        <w:rPr>
          <w:rFonts w:cs="Arial"/>
          <w:bCs/>
          <w:sz w:val="24"/>
        </w:rPr>
        <w:t xml:space="preserve"> </w:t>
      </w:r>
    </w:p>
    <w:p w14:paraId="4976656D" w14:textId="77777777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</w:rPr>
      </w:pPr>
      <w:r w:rsidRPr="004D5A96">
        <w:rPr>
          <w:rFonts w:ascii="Arial" w:hAnsi="Arial" w:cs="Arial"/>
          <w:bCs/>
        </w:rPr>
        <w:t>T How to support transition into Reception</w:t>
      </w:r>
    </w:p>
    <w:p w14:paraId="5E1DEB13" w14:textId="77777777" w:rsidR="004D5A96" w:rsidRPr="004D5A96" w:rsidRDefault="004D5A96" w:rsidP="004D5A96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bCs/>
        </w:rPr>
      </w:pPr>
      <w:r w:rsidRPr="004D5A96">
        <w:rPr>
          <w:rFonts w:ascii="Arial" w:hAnsi="Arial" w:cs="Arial"/>
          <w:bCs/>
        </w:rPr>
        <w:t>T How to support transition into Year 1</w:t>
      </w:r>
    </w:p>
    <w:p w14:paraId="1AE3B920" w14:textId="77777777" w:rsidR="00E2717E" w:rsidRPr="00F072E5" w:rsidRDefault="00E2717E" w:rsidP="00F072E5">
      <w:pPr>
        <w:spacing w:line="360" w:lineRule="auto"/>
        <w:rPr>
          <w:sz w:val="24"/>
        </w:rPr>
      </w:pPr>
    </w:p>
    <w:p w14:paraId="4E50F2AF" w14:textId="6CE01185" w:rsidR="00C349B0" w:rsidRPr="00D2703F" w:rsidRDefault="00DC63B2" w:rsidP="00D2703F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3D151B" wp14:editId="435FA990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7EC168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2DCE79E4" w14:textId="77777777" w:rsidR="00DC63B2" w:rsidRDefault="00DC63B2" w:rsidP="00DC63B2"/>
                          <w:p w14:paraId="6526E1C3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3D151B" id="AutoShape 8" o:spid="_x0000_s1026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" fillcolor="#eaeaea" stroked="f">
                <v:textbox>
                  <w:txbxContent>
                    <w:p w14:paraId="247EC168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2DCE79E4" w14:textId="77777777" w:rsidR="00DC63B2" w:rsidRDefault="00DC63B2" w:rsidP="00DC63B2"/>
                    <w:p w14:paraId="6526E1C3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349B0" w:rsidRPr="00D2703F" w:rsidSect="00474C1A">
      <w:headerReference w:type="default" r:id="rId12"/>
      <w:footerReference w:type="even" r:id="rId13"/>
      <w:footerReference w:type="default" r:id="rId14"/>
      <w:type w:val="continuous"/>
      <w:pgSz w:w="16838" w:h="11906" w:orient="landscape" w:code="9"/>
      <w:pgMar w:top="851" w:right="1021" w:bottom="851" w:left="567" w:header="709" w:footer="43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DD914" w14:textId="77777777" w:rsidR="00C349B0" w:rsidRDefault="00C349B0">
      <w:r>
        <w:separator/>
      </w:r>
    </w:p>
  </w:endnote>
  <w:endnote w:type="continuationSeparator" w:id="0">
    <w:p w14:paraId="7B331E03" w14:textId="77777777"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B2FFF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7D3562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587" w14:textId="7F778B7A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>Created May 202</w:t>
    </w:r>
    <w:r w:rsidR="0053464A">
      <w:rPr>
        <w:rFonts w:ascii="Arial" w:eastAsia="MS PGothic" w:hAnsi="Arial" w:cs="Arial"/>
        <w:color w:val="000000"/>
        <w:kern w:val="24"/>
        <w:sz w:val="14"/>
        <w:szCs w:val="14"/>
      </w:rPr>
      <w:t>4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53464A">
      <w:rPr>
        <w:rFonts w:ascii="Arial" w:eastAsia="MS PGothic" w:hAnsi="Arial" w:cs="Arial"/>
        <w:color w:val="000000"/>
        <w:kern w:val="24"/>
        <w:sz w:val="14"/>
        <w:szCs w:val="14"/>
      </w:rPr>
      <w:t>/ M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203DD4">
      <w:rPr>
        <w:rStyle w:val="PageNumber"/>
        <w:rFonts w:ascii="Arial" w:hAnsi="Arial" w:cs="Arial"/>
        <w:noProof/>
        <w:sz w:val="14"/>
        <w:szCs w:val="14"/>
      </w:rPr>
      <w:t>5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F072E5">
      <w:rPr>
        <w:rStyle w:val="PageNumber"/>
        <w:rFonts w:ascii="Arial" w:hAnsi="Arial" w:cs="Arial"/>
        <w:sz w:val="14"/>
        <w:szCs w:val="14"/>
      </w:rPr>
      <w:t>6</w:t>
    </w:r>
  </w:p>
  <w:p w14:paraId="6B231D71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7421" w14:textId="77777777" w:rsidR="00C349B0" w:rsidRDefault="00C349B0">
      <w:r>
        <w:separator/>
      </w:r>
    </w:p>
  </w:footnote>
  <w:footnote w:type="continuationSeparator" w:id="0">
    <w:p w14:paraId="5C526060" w14:textId="77777777"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D7F7" w14:textId="77777777"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AE94DD6" wp14:editId="235BE721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7" name="Picture 7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4A44EAC8" w14:textId="77777777"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7BEB568" wp14:editId="0A421726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D84022">
      <w:rPr>
        <w:color w:val="005192"/>
        <w:sz w:val="96"/>
        <w:szCs w:val="96"/>
      </w:rPr>
      <w:t>Template</w:t>
    </w:r>
  </w:p>
  <w:p w14:paraId="50EFE282" w14:textId="77777777"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14:paraId="1DD165A1" w14:textId="77777777" w:rsidR="008E42E8" w:rsidRPr="00C349B0" w:rsidRDefault="008E42E8">
    <w:pPr>
      <w:pStyle w:val="Header"/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7D18"/>
    <w:multiLevelType w:val="hybridMultilevel"/>
    <w:tmpl w:val="0156A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00AAB"/>
    <w:multiLevelType w:val="multilevel"/>
    <w:tmpl w:val="59CA15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B4661D"/>
    <w:multiLevelType w:val="hybridMultilevel"/>
    <w:tmpl w:val="E68E94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22BC4863"/>
    <w:multiLevelType w:val="hybridMultilevel"/>
    <w:tmpl w:val="A20E8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10A48"/>
    <w:multiLevelType w:val="hybridMultilevel"/>
    <w:tmpl w:val="601ED994"/>
    <w:lvl w:ilvl="0" w:tplc="6DC6C870">
      <w:start w:val="1"/>
      <w:numFmt w:val="decimalZero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C4C78"/>
    <w:multiLevelType w:val="hybridMultilevel"/>
    <w:tmpl w:val="FA9E372E"/>
    <w:lvl w:ilvl="0" w:tplc="6DC6C870">
      <w:start w:val="1"/>
      <w:numFmt w:val="decimalZero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960406">
    <w:abstractNumId w:val="2"/>
  </w:num>
  <w:num w:numId="2" w16cid:durableId="234515623">
    <w:abstractNumId w:val="6"/>
  </w:num>
  <w:num w:numId="3" w16cid:durableId="836386614">
    <w:abstractNumId w:val="12"/>
  </w:num>
  <w:num w:numId="4" w16cid:durableId="676814602">
    <w:abstractNumId w:val="3"/>
  </w:num>
  <w:num w:numId="5" w16cid:durableId="932208725">
    <w:abstractNumId w:val="11"/>
  </w:num>
  <w:num w:numId="6" w16cid:durableId="449133068">
    <w:abstractNumId w:val="5"/>
  </w:num>
  <w:num w:numId="7" w16cid:durableId="351303112">
    <w:abstractNumId w:val="8"/>
  </w:num>
  <w:num w:numId="8" w16cid:durableId="813445959">
    <w:abstractNumId w:val="15"/>
  </w:num>
  <w:num w:numId="9" w16cid:durableId="12923802">
    <w:abstractNumId w:val="4"/>
  </w:num>
  <w:num w:numId="10" w16cid:durableId="732238602">
    <w:abstractNumId w:val="13"/>
  </w:num>
  <w:num w:numId="11" w16cid:durableId="1616904367">
    <w:abstractNumId w:val="14"/>
  </w:num>
  <w:num w:numId="12" w16cid:durableId="1778408033">
    <w:abstractNumId w:val="0"/>
  </w:num>
  <w:num w:numId="13" w16cid:durableId="815999094">
    <w:abstractNumId w:val="7"/>
  </w:num>
  <w:num w:numId="14" w16cid:durableId="9688992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1232775">
    <w:abstractNumId w:val="9"/>
  </w:num>
  <w:num w:numId="16" w16cid:durableId="2080250642">
    <w:abstractNumId w:val="10"/>
  </w:num>
  <w:num w:numId="17" w16cid:durableId="717559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9393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5759"/>
    <w:rsid w:val="000779EA"/>
    <w:rsid w:val="00095DE1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771AA"/>
    <w:rsid w:val="00186A17"/>
    <w:rsid w:val="00187DC9"/>
    <w:rsid w:val="0019185A"/>
    <w:rsid w:val="001A06A2"/>
    <w:rsid w:val="001B2F8E"/>
    <w:rsid w:val="001C6B5D"/>
    <w:rsid w:val="001D229C"/>
    <w:rsid w:val="00203DD4"/>
    <w:rsid w:val="00204AB7"/>
    <w:rsid w:val="002102A1"/>
    <w:rsid w:val="00217062"/>
    <w:rsid w:val="00222898"/>
    <w:rsid w:val="00224E5B"/>
    <w:rsid w:val="00236264"/>
    <w:rsid w:val="00254810"/>
    <w:rsid w:val="002655B3"/>
    <w:rsid w:val="00284CCE"/>
    <w:rsid w:val="002900AF"/>
    <w:rsid w:val="002A7C83"/>
    <w:rsid w:val="002C3604"/>
    <w:rsid w:val="002C3CC3"/>
    <w:rsid w:val="002D635F"/>
    <w:rsid w:val="002E16D6"/>
    <w:rsid w:val="00306E7F"/>
    <w:rsid w:val="00316FF1"/>
    <w:rsid w:val="0033062A"/>
    <w:rsid w:val="00361E43"/>
    <w:rsid w:val="00363246"/>
    <w:rsid w:val="00365697"/>
    <w:rsid w:val="0038449B"/>
    <w:rsid w:val="0039681C"/>
    <w:rsid w:val="003B2A3F"/>
    <w:rsid w:val="003C5C93"/>
    <w:rsid w:val="003D1804"/>
    <w:rsid w:val="003D5108"/>
    <w:rsid w:val="003D5ACE"/>
    <w:rsid w:val="003D6F38"/>
    <w:rsid w:val="003E20D1"/>
    <w:rsid w:val="0040076B"/>
    <w:rsid w:val="0041530A"/>
    <w:rsid w:val="00461061"/>
    <w:rsid w:val="00474C1A"/>
    <w:rsid w:val="004776A0"/>
    <w:rsid w:val="00480557"/>
    <w:rsid w:val="00484967"/>
    <w:rsid w:val="004948D4"/>
    <w:rsid w:val="00495F00"/>
    <w:rsid w:val="004A4092"/>
    <w:rsid w:val="004A459D"/>
    <w:rsid w:val="004B283A"/>
    <w:rsid w:val="004C0C6C"/>
    <w:rsid w:val="004D5A96"/>
    <w:rsid w:val="004E3FB1"/>
    <w:rsid w:val="004E7780"/>
    <w:rsid w:val="00500AA4"/>
    <w:rsid w:val="00505663"/>
    <w:rsid w:val="00505712"/>
    <w:rsid w:val="0052581F"/>
    <w:rsid w:val="00530CF6"/>
    <w:rsid w:val="0053464A"/>
    <w:rsid w:val="00556828"/>
    <w:rsid w:val="00572D79"/>
    <w:rsid w:val="005750A8"/>
    <w:rsid w:val="00584597"/>
    <w:rsid w:val="00587E81"/>
    <w:rsid w:val="0059316C"/>
    <w:rsid w:val="00595D1D"/>
    <w:rsid w:val="005A53F3"/>
    <w:rsid w:val="005C66A0"/>
    <w:rsid w:val="005D5840"/>
    <w:rsid w:val="005E678F"/>
    <w:rsid w:val="005F63F5"/>
    <w:rsid w:val="006061B8"/>
    <w:rsid w:val="006439D1"/>
    <w:rsid w:val="006759EE"/>
    <w:rsid w:val="00680F4B"/>
    <w:rsid w:val="00684E3D"/>
    <w:rsid w:val="00685FD3"/>
    <w:rsid w:val="0069535D"/>
    <w:rsid w:val="006C6F66"/>
    <w:rsid w:val="006F1ED6"/>
    <w:rsid w:val="006F56E4"/>
    <w:rsid w:val="00706C34"/>
    <w:rsid w:val="00710071"/>
    <w:rsid w:val="007144BB"/>
    <w:rsid w:val="00721320"/>
    <w:rsid w:val="00730564"/>
    <w:rsid w:val="0073347D"/>
    <w:rsid w:val="00737485"/>
    <w:rsid w:val="00740829"/>
    <w:rsid w:val="00747450"/>
    <w:rsid w:val="007477E6"/>
    <w:rsid w:val="00755F28"/>
    <w:rsid w:val="00760854"/>
    <w:rsid w:val="00766B75"/>
    <w:rsid w:val="00767C87"/>
    <w:rsid w:val="00772D85"/>
    <w:rsid w:val="00786187"/>
    <w:rsid w:val="00791393"/>
    <w:rsid w:val="007A4818"/>
    <w:rsid w:val="007B1638"/>
    <w:rsid w:val="007B7DB4"/>
    <w:rsid w:val="007D4EB9"/>
    <w:rsid w:val="007E22A9"/>
    <w:rsid w:val="007E46C5"/>
    <w:rsid w:val="007F645A"/>
    <w:rsid w:val="00805CA5"/>
    <w:rsid w:val="0083011B"/>
    <w:rsid w:val="00857C9C"/>
    <w:rsid w:val="00880612"/>
    <w:rsid w:val="008A0163"/>
    <w:rsid w:val="008C1464"/>
    <w:rsid w:val="008C35D7"/>
    <w:rsid w:val="008D2B14"/>
    <w:rsid w:val="008E42E8"/>
    <w:rsid w:val="008E4724"/>
    <w:rsid w:val="009011A4"/>
    <w:rsid w:val="009163B1"/>
    <w:rsid w:val="0091642D"/>
    <w:rsid w:val="009252A8"/>
    <w:rsid w:val="00930D12"/>
    <w:rsid w:val="00941883"/>
    <w:rsid w:val="00942F68"/>
    <w:rsid w:val="009474D2"/>
    <w:rsid w:val="0096618B"/>
    <w:rsid w:val="00983AF5"/>
    <w:rsid w:val="009A5817"/>
    <w:rsid w:val="009B2F47"/>
    <w:rsid w:val="009F2841"/>
    <w:rsid w:val="00A04967"/>
    <w:rsid w:val="00A065BF"/>
    <w:rsid w:val="00A072E7"/>
    <w:rsid w:val="00A17A91"/>
    <w:rsid w:val="00A202FC"/>
    <w:rsid w:val="00A21631"/>
    <w:rsid w:val="00A61B4F"/>
    <w:rsid w:val="00AA5A01"/>
    <w:rsid w:val="00AB668C"/>
    <w:rsid w:val="00AC4CD7"/>
    <w:rsid w:val="00AC68EB"/>
    <w:rsid w:val="00AE30E1"/>
    <w:rsid w:val="00B064B1"/>
    <w:rsid w:val="00B24647"/>
    <w:rsid w:val="00B5449F"/>
    <w:rsid w:val="00B65F70"/>
    <w:rsid w:val="00B76FDD"/>
    <w:rsid w:val="00B95CC5"/>
    <w:rsid w:val="00BA0D86"/>
    <w:rsid w:val="00BC43EC"/>
    <w:rsid w:val="00BD2652"/>
    <w:rsid w:val="00BD2E6C"/>
    <w:rsid w:val="00BF6ADA"/>
    <w:rsid w:val="00C01808"/>
    <w:rsid w:val="00C13719"/>
    <w:rsid w:val="00C1494E"/>
    <w:rsid w:val="00C30355"/>
    <w:rsid w:val="00C349B0"/>
    <w:rsid w:val="00C358D7"/>
    <w:rsid w:val="00C40448"/>
    <w:rsid w:val="00C71A58"/>
    <w:rsid w:val="00C941F8"/>
    <w:rsid w:val="00CC21F3"/>
    <w:rsid w:val="00CE6553"/>
    <w:rsid w:val="00D10CF5"/>
    <w:rsid w:val="00D2703F"/>
    <w:rsid w:val="00D27600"/>
    <w:rsid w:val="00D30FFB"/>
    <w:rsid w:val="00D34891"/>
    <w:rsid w:val="00D55370"/>
    <w:rsid w:val="00D61167"/>
    <w:rsid w:val="00D70281"/>
    <w:rsid w:val="00D72DC5"/>
    <w:rsid w:val="00D84022"/>
    <w:rsid w:val="00DA0283"/>
    <w:rsid w:val="00DA1776"/>
    <w:rsid w:val="00DB08D0"/>
    <w:rsid w:val="00DC4B2A"/>
    <w:rsid w:val="00DC63B2"/>
    <w:rsid w:val="00DE18D4"/>
    <w:rsid w:val="00DE241E"/>
    <w:rsid w:val="00DE62B3"/>
    <w:rsid w:val="00DF25B6"/>
    <w:rsid w:val="00DF561A"/>
    <w:rsid w:val="00E006C4"/>
    <w:rsid w:val="00E12D63"/>
    <w:rsid w:val="00E2260E"/>
    <w:rsid w:val="00E26C4C"/>
    <w:rsid w:val="00E2717E"/>
    <w:rsid w:val="00E40FCE"/>
    <w:rsid w:val="00E7267A"/>
    <w:rsid w:val="00E73BA4"/>
    <w:rsid w:val="00EB1C06"/>
    <w:rsid w:val="00EC4DB1"/>
    <w:rsid w:val="00ED0F6F"/>
    <w:rsid w:val="00ED5E3D"/>
    <w:rsid w:val="00ED719C"/>
    <w:rsid w:val="00EE0349"/>
    <w:rsid w:val="00EE1C0E"/>
    <w:rsid w:val="00EF2983"/>
    <w:rsid w:val="00F072E5"/>
    <w:rsid w:val="00F563BE"/>
    <w:rsid w:val="00F66332"/>
    <w:rsid w:val="00F74D2C"/>
    <w:rsid w:val="00F828EB"/>
    <w:rsid w:val="00F95E7D"/>
    <w:rsid w:val="00FA0BFD"/>
    <w:rsid w:val="00FA10C5"/>
    <w:rsid w:val="00FB1942"/>
    <w:rsid w:val="00FB6920"/>
    <w:rsid w:val="00FC4F77"/>
    <w:rsid w:val="00FD1136"/>
    <w:rsid w:val="00FD314E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340D9198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AEDDBCC-D36D-4E4D-A030-31A7B12AEF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7</Pages>
  <Words>999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achel James</cp:lastModifiedBy>
  <cp:revision>22</cp:revision>
  <cp:lastPrinted>2022-05-06T09:32:00Z</cp:lastPrinted>
  <dcterms:created xsi:type="dcterms:W3CDTF">2024-05-07T09:15:00Z</dcterms:created>
  <dcterms:modified xsi:type="dcterms:W3CDTF">2024-05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